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Application</w:t>
      </w:r>
      <w:r>
        <w:t xml:space="preserve"> </w:t>
      </w:r>
      <w:r>
        <w:t xml:space="preserve">in</w:t>
      </w:r>
      <w:r>
        <w:t xml:space="preserve"> </w:t>
      </w:r>
      <w:r>
        <w:t xml:space="preserve">Colombia</w:t>
      </w:r>
      <w:r>
        <w:t xml:space="preserve"> </w:t>
      </w:r>
      <w:r>
        <w:t xml:space="preserve">Bogotá</w:t>
      </w:r>
    </w:p>
    <w:bookmarkStart w:id="20" w:name="X9ec03bdce113169f5c25544dcbf482e7d5b3056"/>
    <w:p>
      <w:pPr>
        <w:pStyle w:val="Heading1"/>
      </w:pPr>
      <w:r>
        <w:t xml:space="preserve">Cover Letter for Videographer Position in Colombia Bogotá</w:t>
      </w:r>
    </w:p>
    <w:p>
      <w:pPr>
        <w:pStyle w:val="FirstParagraph"/>
      </w:pPr>
      <w:r>
        <w:t xml:space="preserve">Dear Hiring Manager,</w:t>
      </w:r>
    </w:p>
    <w:p>
      <w:pPr>
        <w:pStyle w:val="BodyText"/>
      </w:pPr>
      <w:r>
        <w:t xml:space="preserve">I am writing to express my sincere interest in the Videographer position at your esteemed organization in Colombia Bogotá. As a passionate and experienced videographer with a deep appreciation for storytelling through visual media, I am eager to contribute my skills and creativity to your team while immersing myself in the vibrant culture of this dynamic city. Colombia Bogotá, with its rich history, diverse communities, and thriving arts scene, offers an ideal backdrop for a videographer to thrive. I am confident that my expertise in capturing compelling narratives through video will align seamlessly with your organization’s goals and vision.</w:t>
      </w:r>
    </w:p>
    <w:p>
      <w:pPr>
        <w:pStyle w:val="BodyText"/>
      </w:pPr>
      <w:r>
        <w:t xml:space="preserve">With over [X years] of experience in the field of videography, I have honed my ability to translate ideas into visually stunning content. My portfolio includes a wide range of projects, from corporate videos and event coverage to documentary-style storytelling and social media content creation. What sets me apart is my commitment to not only delivering high-quality work but also understanding the unique needs of each client. Whether it’s capturing the essence of a brand through cinematic commercials or documenting cultural events in Colombia Bogotá, I approach every project with precision, creativity, and a deep respect for the subject matter.</w:t>
      </w:r>
    </w:p>
    <w:p>
      <w:pPr>
        <w:pStyle w:val="BodyText"/>
      </w:pPr>
      <w:r>
        <w:t xml:space="preserve">One of my greatest strengths as a Videographer is my ability to adapt to diverse environments and challenges. In Colombia Bogotá, where the pace of life is fast yet deeply rooted in tradition, I have developed a keen eye for capturing moments that resonate with authenticity. For instance, during a recent project documenting local festivals in the city, I worked closely with community leaders to ensure the footage reflected their cultural values while maintaining a professional standard. This experience taught me the importance of empathy and collaboration—qualities that are essential when working in a culturally rich and fast-paced environment like Bogotá.</w:t>
      </w:r>
    </w:p>
    <w:p>
      <w:pPr>
        <w:pStyle w:val="BodyText"/>
      </w:pPr>
      <w:r>
        <w:t xml:space="preserve">My technical skills as a Videographer are complemented by my proficiency in post-production software such as Adobe Premiere Pro, After Effects, and DaVinci Resolve. I am well-versed in editing techniques that enhance storytelling, from color grading to sound design, ensuring that every video I create is not only visually appealing but also emotionally engaging. Additionally, I stay up-to-date with the latest trends in video production by attending workshops and networking with other professionals in the industry. This dedication to continuous learning ensures that I bring fresh ideas and innovative approaches to every project.</w:t>
      </w:r>
    </w:p>
    <w:p>
      <w:pPr>
        <w:pStyle w:val="BodyText"/>
      </w:pPr>
      <w:r>
        <w:t xml:space="preserve">Colombia Bogotá is a city where creativity and innovation flourish, making it an exciting place for a Videographer to grow professionally. The city’s blend of modernity and tradition offers endless opportunities for storytelling, whether it’s capturing the bustling streets of La Candelaria, the serene landscapes of the Eastern Hills, or the vibrant energy of local markets. I am particularly drawn to how Bogotá’s cultural diversity influences its media landscape, and I believe my background in multicultural environments has prepared me to thrive here. My ability to connect with people from all walks of life and my sensitivity to cultural nuances make me an ideal candidate for this role.</w:t>
      </w:r>
    </w:p>
    <w:p>
      <w:pPr>
        <w:pStyle w:val="BodyText"/>
      </w:pPr>
      <w:r>
        <w:t xml:space="preserve">In addition to my technical and creative skills, I bring a strong work ethic and a passion for collaboration. I understand that video production is a team effort, and I am committed to working closely with directors, producers, and other stakeholders to ensure the final product exceeds expectations. My experience in managing timelines, budgets, and client expectations has equipped me to handle the demands of fast-paced projects while maintaining high standards of quality. In Bogotá’s competitive media industry, where deadlines are tight and creativity is key, I am confident in my ability to deliver results that align with your organization’s objectives.</w:t>
      </w:r>
    </w:p>
    <w:p>
      <w:pPr>
        <w:pStyle w:val="BodyText"/>
      </w:pPr>
      <w:r>
        <w:t xml:space="preserve">What excites me most about this opportunity is the chance to contribute to the visual storytelling landscape of Colombia Bogotá. Whether it’s creating content for local businesses, documenting community initiatives, or producing videos for international audiences, I am eager to use my skills to make an impact. I have always believed that video has the power to inspire, educate, and connect people—and I am determined to use this power in a city as vibrant and dynamic as Bogotá.</w:t>
      </w:r>
    </w:p>
    <w:p>
      <w:pPr>
        <w:pStyle w:val="BodyText"/>
      </w:pPr>
      <w:r>
        <w:t xml:space="preserve">Thank you for considering my application. I would be thrilled to discuss how my experience as a Videographer can benefit your organization in Colombia Bogotá. Please feel free to contact me at [your phone number] or [your email address] at your earliest convenience. I look forward to the possibility of contributing to your team and helping shape the visual narratives of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Application in Colombia Bogotá</dc:title>
  <dc:creator/>
  <dc:language>en</dc:language>
  <cp:keywords/>
  <dcterms:created xsi:type="dcterms:W3CDTF">2026-07-21T06:00:34Z</dcterms:created>
  <dcterms:modified xsi:type="dcterms:W3CDTF">2026-07-21T06:00:34Z</dcterms:modified>
</cp:coreProperties>
</file>

<file path=docProps/custom.xml><?xml version="1.0" encoding="utf-8"?>
<Properties xmlns="http://schemas.openxmlformats.org/officeDocument/2006/custom-properties" xmlns:vt="http://schemas.openxmlformats.org/officeDocument/2006/docPropsVTypes"/>
</file>